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56707" w14:textId="77777777" w:rsidR="000F0D35" w:rsidRDefault="000F0D35" w:rsidP="0000473F">
      <w:pPr>
        <w:spacing w:after="0"/>
      </w:pPr>
    </w:p>
    <w:p w14:paraId="01356708" w14:textId="77777777" w:rsidR="0000473F" w:rsidRDefault="0000473F" w:rsidP="0000473F">
      <w:pPr>
        <w:spacing w:after="0"/>
      </w:pPr>
    </w:p>
    <w:p w14:paraId="01356709" w14:textId="77777777" w:rsidR="0000473F" w:rsidRDefault="0000473F" w:rsidP="0000473F">
      <w:pPr>
        <w:spacing w:after="0"/>
      </w:pPr>
    </w:p>
    <w:p w14:paraId="0135670A" w14:textId="77777777" w:rsidR="0000473F" w:rsidRDefault="0000473F" w:rsidP="0000473F">
      <w:pPr>
        <w:spacing w:after="0"/>
      </w:pPr>
    </w:p>
    <w:p w14:paraId="0135670B" w14:textId="77777777" w:rsidR="0000473F" w:rsidRDefault="0000473F" w:rsidP="0000473F">
      <w:pPr>
        <w:spacing w:after="0"/>
      </w:pPr>
    </w:p>
    <w:tbl>
      <w:tblPr>
        <w:tblStyle w:val="TableGrid"/>
        <w:tblW w:w="9858" w:type="dxa"/>
        <w:tblLook w:val="04A0" w:firstRow="1" w:lastRow="0" w:firstColumn="1" w:lastColumn="0" w:noHBand="0" w:noVBand="1"/>
      </w:tblPr>
      <w:tblGrid>
        <w:gridCol w:w="4929"/>
        <w:gridCol w:w="4929"/>
      </w:tblGrid>
      <w:tr w:rsidR="0000473F" w14:paraId="0135670E" w14:textId="77777777" w:rsidTr="0000473F">
        <w:trPr>
          <w:trHeight w:val="509"/>
        </w:trPr>
        <w:tc>
          <w:tcPr>
            <w:tcW w:w="4929" w:type="dxa"/>
          </w:tcPr>
          <w:p w14:paraId="0135670C" w14:textId="77777777" w:rsidR="0000473F" w:rsidRPr="0000473F" w:rsidRDefault="0000473F" w:rsidP="0000473F">
            <w:pPr>
              <w:jc w:val="center"/>
              <w:rPr>
                <w:b/>
                <w:sz w:val="28"/>
                <w:szCs w:val="28"/>
              </w:rPr>
            </w:pPr>
            <w:r w:rsidRPr="0000473F">
              <w:rPr>
                <w:b/>
                <w:sz w:val="28"/>
                <w:szCs w:val="28"/>
              </w:rPr>
              <w:t>What is needed:</w:t>
            </w:r>
          </w:p>
        </w:tc>
        <w:tc>
          <w:tcPr>
            <w:tcW w:w="4929" w:type="dxa"/>
          </w:tcPr>
          <w:p w14:paraId="0135670D" w14:textId="77777777" w:rsidR="0000473F" w:rsidRPr="0000473F" w:rsidRDefault="0000473F" w:rsidP="0000473F">
            <w:pPr>
              <w:jc w:val="center"/>
              <w:rPr>
                <w:b/>
                <w:sz w:val="28"/>
                <w:szCs w:val="28"/>
              </w:rPr>
            </w:pPr>
            <w:r w:rsidRPr="0000473F">
              <w:rPr>
                <w:b/>
                <w:sz w:val="28"/>
                <w:szCs w:val="28"/>
              </w:rPr>
              <w:t>Due Dates:</w:t>
            </w:r>
          </w:p>
        </w:tc>
      </w:tr>
      <w:tr w:rsidR="0000473F" w14:paraId="01356711" w14:textId="77777777" w:rsidTr="0000473F">
        <w:trPr>
          <w:trHeight w:val="312"/>
        </w:trPr>
        <w:tc>
          <w:tcPr>
            <w:tcW w:w="4929" w:type="dxa"/>
          </w:tcPr>
          <w:p w14:paraId="0135670F" w14:textId="77777777" w:rsidR="0000473F" w:rsidRDefault="0000473F" w:rsidP="0000473F">
            <w:r>
              <w:t>Prudent Parenting Part A</w:t>
            </w:r>
            <w:r>
              <w:tab/>
            </w:r>
          </w:p>
        </w:tc>
        <w:tc>
          <w:tcPr>
            <w:tcW w:w="4929" w:type="dxa"/>
          </w:tcPr>
          <w:p w14:paraId="01356710" w14:textId="77777777" w:rsidR="0000473F" w:rsidRDefault="0000473F" w:rsidP="0000473F">
            <w:r>
              <w:t>Due upon intake</w:t>
            </w:r>
          </w:p>
        </w:tc>
      </w:tr>
      <w:tr w:rsidR="0000473F" w14:paraId="01356715" w14:textId="77777777" w:rsidTr="0000473F">
        <w:trPr>
          <w:trHeight w:val="422"/>
        </w:trPr>
        <w:tc>
          <w:tcPr>
            <w:tcW w:w="4929" w:type="dxa"/>
          </w:tcPr>
          <w:p w14:paraId="01356712" w14:textId="77777777" w:rsidR="0000473F" w:rsidRDefault="0000473F" w:rsidP="0000473F">
            <w:r>
              <w:t>Prudent Parenting Part B</w:t>
            </w:r>
          </w:p>
        </w:tc>
        <w:tc>
          <w:tcPr>
            <w:tcW w:w="4929" w:type="dxa"/>
          </w:tcPr>
          <w:p w14:paraId="01356713" w14:textId="77777777" w:rsidR="0000473F" w:rsidRDefault="0000473F" w:rsidP="0000473F">
            <w:r>
              <w:t>Due within 7 days of intake date</w:t>
            </w:r>
          </w:p>
          <w:p w14:paraId="01356714" w14:textId="77777777" w:rsidR="0000473F" w:rsidRDefault="0000473F" w:rsidP="0000473F"/>
        </w:tc>
      </w:tr>
      <w:tr w:rsidR="0000473F" w14:paraId="01356718" w14:textId="77777777" w:rsidTr="0000473F">
        <w:trPr>
          <w:trHeight w:val="312"/>
        </w:trPr>
        <w:tc>
          <w:tcPr>
            <w:tcW w:w="4929" w:type="dxa"/>
          </w:tcPr>
          <w:p w14:paraId="01356716" w14:textId="77777777" w:rsidR="0000473F" w:rsidRDefault="0000473F" w:rsidP="0000473F">
            <w:r>
              <w:t>CANS Assessment</w:t>
            </w:r>
          </w:p>
        </w:tc>
        <w:tc>
          <w:tcPr>
            <w:tcW w:w="4929" w:type="dxa"/>
          </w:tcPr>
          <w:p w14:paraId="01356717" w14:textId="77777777" w:rsidR="0000473F" w:rsidRDefault="0000473F" w:rsidP="0000473F">
            <w:r>
              <w:t>Due within 30 days of intake date</w:t>
            </w:r>
          </w:p>
        </w:tc>
      </w:tr>
      <w:tr w:rsidR="0000473F" w14:paraId="0135671C" w14:textId="77777777" w:rsidTr="0000473F">
        <w:trPr>
          <w:trHeight w:val="467"/>
        </w:trPr>
        <w:tc>
          <w:tcPr>
            <w:tcW w:w="4929" w:type="dxa"/>
          </w:tcPr>
          <w:p w14:paraId="01356719" w14:textId="77777777" w:rsidR="0000473F" w:rsidRDefault="0000473F" w:rsidP="0000473F">
            <w:pPr>
              <w:jc w:val="center"/>
            </w:pPr>
            <w:r>
              <w:t xml:space="preserve">MA # and/or SSN (circle one) </w:t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  <w:t>__________________</w:t>
            </w:r>
          </w:p>
        </w:tc>
        <w:tc>
          <w:tcPr>
            <w:tcW w:w="4929" w:type="dxa"/>
          </w:tcPr>
          <w:p w14:paraId="0135671A" w14:textId="77777777" w:rsidR="0000473F" w:rsidRDefault="0000473F" w:rsidP="0000473F">
            <w:r>
              <w:t>Due upon intake</w:t>
            </w:r>
          </w:p>
          <w:p w14:paraId="0135671B" w14:textId="77777777" w:rsidR="0000473F" w:rsidRDefault="0000473F" w:rsidP="0000473F"/>
        </w:tc>
      </w:tr>
      <w:tr w:rsidR="0000473F" w14:paraId="0135671F" w14:textId="77777777" w:rsidTr="0000473F">
        <w:trPr>
          <w:trHeight w:val="312"/>
        </w:trPr>
        <w:tc>
          <w:tcPr>
            <w:tcW w:w="4929" w:type="dxa"/>
          </w:tcPr>
          <w:p w14:paraId="0135671D" w14:textId="1939EA63" w:rsidR="0000473F" w:rsidRDefault="0000473F" w:rsidP="0000473F">
            <w:r>
              <w:t xml:space="preserve">Current Medication List </w:t>
            </w:r>
            <w:r w:rsidR="006A01F0">
              <w:t>from prescribing doctor</w:t>
            </w:r>
          </w:p>
        </w:tc>
        <w:tc>
          <w:tcPr>
            <w:tcW w:w="4929" w:type="dxa"/>
          </w:tcPr>
          <w:p w14:paraId="0135671E" w14:textId="77777777" w:rsidR="0000473F" w:rsidRDefault="0000473F" w:rsidP="0000473F">
            <w:r>
              <w:t>Due upon intake</w:t>
            </w:r>
          </w:p>
        </w:tc>
      </w:tr>
      <w:tr w:rsidR="0000473F" w14:paraId="01356722" w14:textId="77777777" w:rsidTr="0000473F">
        <w:trPr>
          <w:trHeight w:val="295"/>
        </w:trPr>
        <w:tc>
          <w:tcPr>
            <w:tcW w:w="4929" w:type="dxa"/>
          </w:tcPr>
          <w:p w14:paraId="01356720" w14:textId="77777777" w:rsidR="0000473F" w:rsidRDefault="0000473F" w:rsidP="0000473F">
            <w:r>
              <w:t xml:space="preserve">Police Contact Sheet </w:t>
            </w:r>
          </w:p>
        </w:tc>
        <w:tc>
          <w:tcPr>
            <w:tcW w:w="4929" w:type="dxa"/>
          </w:tcPr>
          <w:p w14:paraId="01356721" w14:textId="77777777" w:rsidR="0000473F" w:rsidRDefault="0000473F" w:rsidP="0000473F">
            <w:r>
              <w:t>Due upon intake</w:t>
            </w:r>
          </w:p>
        </w:tc>
      </w:tr>
      <w:tr w:rsidR="0000473F" w14:paraId="01356725" w14:textId="77777777" w:rsidTr="0000473F">
        <w:trPr>
          <w:trHeight w:val="312"/>
        </w:trPr>
        <w:tc>
          <w:tcPr>
            <w:tcW w:w="4929" w:type="dxa"/>
          </w:tcPr>
          <w:p w14:paraId="01356723" w14:textId="77777777" w:rsidR="0000473F" w:rsidRDefault="0000473F" w:rsidP="0000473F">
            <w:r>
              <w:t>Approved Contact list (must provide phone #’s)</w:t>
            </w:r>
          </w:p>
        </w:tc>
        <w:tc>
          <w:tcPr>
            <w:tcW w:w="4929" w:type="dxa"/>
          </w:tcPr>
          <w:p w14:paraId="01356724" w14:textId="77777777" w:rsidR="0000473F" w:rsidRDefault="0000473F" w:rsidP="0000473F">
            <w:r>
              <w:t>Due upon intake</w:t>
            </w:r>
          </w:p>
        </w:tc>
      </w:tr>
      <w:tr w:rsidR="0000473F" w14:paraId="0135672C" w14:textId="77777777" w:rsidTr="0000473F">
        <w:trPr>
          <w:trHeight w:val="1295"/>
        </w:trPr>
        <w:tc>
          <w:tcPr>
            <w:tcW w:w="4929" w:type="dxa"/>
          </w:tcPr>
          <w:p w14:paraId="01356726" w14:textId="36E35206" w:rsidR="0000473F" w:rsidRDefault="0000473F" w:rsidP="0000473F">
            <w:pPr>
              <w:jc w:val="center"/>
            </w:pPr>
            <w:r>
              <w:t xml:space="preserve">3 treatment goals </w:t>
            </w:r>
            <w:r w:rsidR="00D21469">
              <w:t xml:space="preserve">from social worker </w:t>
            </w:r>
            <w:r>
              <w:t>for youth</w:t>
            </w:r>
            <w:r w:rsidR="006A01F0">
              <w:t xml:space="preserve"> </w:t>
            </w:r>
          </w:p>
          <w:p w14:paraId="01356727" w14:textId="77777777" w:rsidR="0000473F" w:rsidRDefault="0000473F" w:rsidP="0000473F">
            <w:r>
              <w:t>1. ___________________________________</w:t>
            </w:r>
          </w:p>
          <w:p w14:paraId="01356728" w14:textId="77777777" w:rsidR="0000473F" w:rsidRDefault="0000473F" w:rsidP="0000473F">
            <w:r>
              <w:t>2. ___________________________________</w:t>
            </w:r>
          </w:p>
          <w:p w14:paraId="01356729" w14:textId="77777777" w:rsidR="0000473F" w:rsidRDefault="0000473F" w:rsidP="0000473F">
            <w:r>
              <w:t>3. ___________________________________</w:t>
            </w:r>
          </w:p>
          <w:p w14:paraId="0135672A" w14:textId="77777777" w:rsidR="0000473F" w:rsidRDefault="0000473F" w:rsidP="0000473F"/>
        </w:tc>
        <w:tc>
          <w:tcPr>
            <w:tcW w:w="4929" w:type="dxa"/>
          </w:tcPr>
          <w:p w14:paraId="0135672B" w14:textId="77777777" w:rsidR="0000473F" w:rsidRDefault="0000473F" w:rsidP="0000473F">
            <w:r>
              <w:t>Due upon intake</w:t>
            </w:r>
          </w:p>
        </w:tc>
      </w:tr>
      <w:tr w:rsidR="0000473F" w14:paraId="01356733" w14:textId="77777777" w:rsidTr="0000473F">
        <w:trPr>
          <w:trHeight w:val="1178"/>
        </w:trPr>
        <w:tc>
          <w:tcPr>
            <w:tcW w:w="4929" w:type="dxa"/>
          </w:tcPr>
          <w:p w14:paraId="0135672D" w14:textId="77777777" w:rsidR="0000473F" w:rsidRDefault="0000473F" w:rsidP="0000473F">
            <w:pPr>
              <w:jc w:val="center"/>
            </w:pPr>
            <w:r>
              <w:t>3 treatment goals from parent/guardian for youth</w:t>
            </w:r>
          </w:p>
          <w:p w14:paraId="0135672E" w14:textId="77777777" w:rsidR="0000473F" w:rsidRDefault="0000473F" w:rsidP="0000473F">
            <w:r>
              <w:t>1. ___________________________________</w:t>
            </w:r>
          </w:p>
          <w:p w14:paraId="0135672F" w14:textId="77777777" w:rsidR="0000473F" w:rsidRDefault="0000473F" w:rsidP="0000473F">
            <w:r>
              <w:t>2. ___________________________________</w:t>
            </w:r>
          </w:p>
          <w:p w14:paraId="01356730" w14:textId="77777777" w:rsidR="0000473F" w:rsidRDefault="0000473F" w:rsidP="0000473F">
            <w:r>
              <w:t>3. ___________________________________</w:t>
            </w:r>
          </w:p>
          <w:p w14:paraId="01356731" w14:textId="77777777" w:rsidR="0000473F" w:rsidRDefault="0000473F" w:rsidP="0000473F"/>
        </w:tc>
        <w:tc>
          <w:tcPr>
            <w:tcW w:w="4929" w:type="dxa"/>
          </w:tcPr>
          <w:p w14:paraId="01356732" w14:textId="77777777" w:rsidR="0000473F" w:rsidRDefault="0000473F" w:rsidP="0000473F">
            <w:r>
              <w:t>Due upon intake</w:t>
            </w:r>
          </w:p>
        </w:tc>
      </w:tr>
      <w:tr w:rsidR="0000473F" w14:paraId="0135673C" w14:textId="77777777" w:rsidTr="0000473F">
        <w:trPr>
          <w:trHeight w:val="2482"/>
        </w:trPr>
        <w:tc>
          <w:tcPr>
            <w:tcW w:w="4929" w:type="dxa"/>
          </w:tcPr>
          <w:p w14:paraId="01356734" w14:textId="0FBC1A77" w:rsidR="0000473F" w:rsidRDefault="002E1F93" w:rsidP="0000473F">
            <w:pPr>
              <w:jc w:val="center"/>
            </w:pPr>
            <w:r>
              <w:t>Mayo Clinic</w:t>
            </w:r>
            <w:r w:rsidR="0000473F">
              <w:t xml:space="preserve"> Consent Form and release:</w:t>
            </w:r>
          </w:p>
          <w:p w14:paraId="01356735" w14:textId="77777777" w:rsidR="0000473F" w:rsidRPr="0000473F" w:rsidRDefault="0000473F" w:rsidP="0000473F">
            <w:pPr>
              <w:rPr>
                <w:i/>
              </w:rPr>
            </w:pPr>
            <w:r w:rsidRPr="0000473F">
              <w:rPr>
                <w:i/>
              </w:rPr>
              <w:t>Please list previous medical providers (including mental health)</w:t>
            </w:r>
          </w:p>
          <w:p w14:paraId="01356736" w14:textId="77777777" w:rsidR="0000473F" w:rsidRDefault="0000473F" w:rsidP="0000473F">
            <w:r>
              <w:t>1.</w:t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  <w:t xml:space="preserve"> ____________________________</w:t>
            </w:r>
          </w:p>
          <w:p w14:paraId="01356737" w14:textId="77777777" w:rsidR="0000473F" w:rsidRDefault="0000473F" w:rsidP="0000473F">
            <w:r>
              <w:t>2. ____________________________</w:t>
            </w:r>
          </w:p>
          <w:p w14:paraId="01356738" w14:textId="77777777" w:rsidR="0000473F" w:rsidRDefault="0000473F" w:rsidP="0000473F">
            <w:r>
              <w:t>3. ____________________________</w:t>
            </w:r>
          </w:p>
          <w:p w14:paraId="01356739" w14:textId="4CB4CE8C" w:rsidR="0000473F" w:rsidRDefault="0000473F" w:rsidP="0000473F">
            <w:pPr>
              <w:rPr>
                <w:b/>
                <w:u w:val="single"/>
              </w:rPr>
            </w:pPr>
            <w:r w:rsidRPr="0000473F">
              <w:rPr>
                <w:b/>
                <w:u w:val="single"/>
              </w:rPr>
              <w:t>**</w:t>
            </w:r>
            <w:r w:rsidR="002E1F93">
              <w:rPr>
                <w:b/>
                <w:u w:val="single"/>
              </w:rPr>
              <w:t>PA</w:t>
            </w:r>
            <w:r w:rsidRPr="0000473F">
              <w:rPr>
                <w:b/>
                <w:u w:val="single"/>
              </w:rPr>
              <w:t xml:space="preserve"> will need release</w:t>
            </w:r>
            <w:r>
              <w:rPr>
                <w:b/>
                <w:u w:val="single"/>
              </w:rPr>
              <w:t>s</w:t>
            </w:r>
            <w:r w:rsidRPr="0000473F">
              <w:rPr>
                <w:b/>
                <w:u w:val="single"/>
              </w:rPr>
              <w:t xml:space="preserve"> filled out for each**</w:t>
            </w:r>
          </w:p>
          <w:p w14:paraId="0135673A" w14:textId="77777777" w:rsidR="0000473F" w:rsidRPr="0000473F" w:rsidRDefault="0000473F" w:rsidP="0000473F">
            <w:pPr>
              <w:rPr>
                <w:b/>
                <w:u w:val="single"/>
              </w:rPr>
            </w:pPr>
          </w:p>
        </w:tc>
        <w:tc>
          <w:tcPr>
            <w:tcW w:w="4929" w:type="dxa"/>
          </w:tcPr>
          <w:p w14:paraId="0135673B" w14:textId="77777777" w:rsidR="0000473F" w:rsidRDefault="0000473F" w:rsidP="0000473F">
            <w:r>
              <w:t>Due upon intake</w:t>
            </w:r>
          </w:p>
        </w:tc>
      </w:tr>
      <w:tr w:rsidR="0000473F" w14:paraId="01356742" w14:textId="77777777" w:rsidTr="0000473F">
        <w:trPr>
          <w:trHeight w:val="312"/>
        </w:trPr>
        <w:tc>
          <w:tcPr>
            <w:tcW w:w="4929" w:type="dxa"/>
          </w:tcPr>
          <w:p w14:paraId="01356740" w14:textId="120EDC45" w:rsidR="0000473F" w:rsidRDefault="002E1F93" w:rsidP="0000473F">
            <w:r>
              <w:t>Marshfield</w:t>
            </w:r>
            <w:r w:rsidR="0000473F">
              <w:t xml:space="preserve"> Dental Forms</w:t>
            </w:r>
          </w:p>
        </w:tc>
        <w:tc>
          <w:tcPr>
            <w:tcW w:w="4929" w:type="dxa"/>
          </w:tcPr>
          <w:p w14:paraId="01356741" w14:textId="77777777" w:rsidR="0000473F" w:rsidRDefault="0000473F" w:rsidP="0000473F">
            <w:r>
              <w:t>Due upon intake</w:t>
            </w:r>
          </w:p>
        </w:tc>
      </w:tr>
      <w:tr w:rsidR="0000473F" w14:paraId="01356748" w14:textId="77777777" w:rsidTr="0000473F">
        <w:trPr>
          <w:trHeight w:val="295"/>
        </w:trPr>
        <w:tc>
          <w:tcPr>
            <w:tcW w:w="4929" w:type="dxa"/>
          </w:tcPr>
          <w:p w14:paraId="01356746" w14:textId="77777777" w:rsidR="0000473F" w:rsidRDefault="0000473F" w:rsidP="0000473F">
            <w:r>
              <w:t>PA signatures</w:t>
            </w:r>
          </w:p>
        </w:tc>
        <w:tc>
          <w:tcPr>
            <w:tcW w:w="4929" w:type="dxa"/>
          </w:tcPr>
          <w:p w14:paraId="01356747" w14:textId="77777777" w:rsidR="0000473F" w:rsidRDefault="0000473F" w:rsidP="0000473F">
            <w:r>
              <w:t>Due upon intake</w:t>
            </w:r>
          </w:p>
        </w:tc>
      </w:tr>
      <w:tr w:rsidR="00FA1B35" w14:paraId="3E7D581F" w14:textId="77777777" w:rsidTr="0000473F">
        <w:trPr>
          <w:trHeight w:val="295"/>
        </w:trPr>
        <w:tc>
          <w:tcPr>
            <w:tcW w:w="4929" w:type="dxa"/>
          </w:tcPr>
          <w:p w14:paraId="1728F71F" w14:textId="62DAC9B9" w:rsidR="00FA1B35" w:rsidRDefault="002E1F93" w:rsidP="0000473F">
            <w:r>
              <w:t>Menomonie</w:t>
            </w:r>
            <w:r w:rsidR="00713890">
              <w:t xml:space="preserve"> school enrollment (if applicable)</w:t>
            </w:r>
          </w:p>
        </w:tc>
        <w:tc>
          <w:tcPr>
            <w:tcW w:w="4929" w:type="dxa"/>
          </w:tcPr>
          <w:p w14:paraId="199D3169" w14:textId="231040F5" w:rsidR="002E1F93" w:rsidRDefault="00713890" w:rsidP="0000473F">
            <w:r>
              <w:t>Due upon intake</w:t>
            </w:r>
          </w:p>
        </w:tc>
      </w:tr>
      <w:tr w:rsidR="00F14647" w14:paraId="13E09BDC" w14:textId="77777777" w:rsidTr="0000473F">
        <w:trPr>
          <w:trHeight w:val="295"/>
        </w:trPr>
        <w:tc>
          <w:tcPr>
            <w:tcW w:w="4929" w:type="dxa"/>
          </w:tcPr>
          <w:p w14:paraId="5F2A6169" w14:textId="7140D904" w:rsidR="00F14647" w:rsidRDefault="00F14647" w:rsidP="0000473F">
            <w:r>
              <w:t>Placement Document-Court Order, TPC, VPA, etc.</w:t>
            </w:r>
          </w:p>
        </w:tc>
        <w:tc>
          <w:tcPr>
            <w:tcW w:w="4929" w:type="dxa"/>
          </w:tcPr>
          <w:p w14:paraId="77E7D4EE" w14:textId="2DFA2A98" w:rsidR="00F14647" w:rsidRDefault="00F14647" w:rsidP="0000473F">
            <w:r>
              <w:t>Due upon intake</w:t>
            </w:r>
          </w:p>
        </w:tc>
      </w:tr>
    </w:tbl>
    <w:p w14:paraId="01356749" w14:textId="77777777" w:rsidR="0000473F" w:rsidRDefault="0000473F" w:rsidP="0000473F">
      <w:pPr>
        <w:spacing w:after="0"/>
      </w:pPr>
    </w:p>
    <w:sectPr w:rsidR="000047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3E73"/>
    <w:multiLevelType w:val="hybridMultilevel"/>
    <w:tmpl w:val="8ECE1376"/>
    <w:lvl w:ilvl="0" w:tplc="DF44B3A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BE0DC9"/>
    <w:multiLevelType w:val="hybridMultilevel"/>
    <w:tmpl w:val="30382FD8"/>
    <w:lvl w:ilvl="0" w:tplc="F80ECC8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40206"/>
    <w:multiLevelType w:val="hybridMultilevel"/>
    <w:tmpl w:val="A56A7AEE"/>
    <w:lvl w:ilvl="0" w:tplc="F80ECC8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Dc2NDE2NjUzMjJS0lEKTi0uzszPAykwrAUAkNV1jiwAAAA="/>
  </w:docVars>
  <w:rsids>
    <w:rsidRoot w:val="0000473F"/>
    <w:rsid w:val="0000473F"/>
    <w:rsid w:val="000F0D35"/>
    <w:rsid w:val="002E1F93"/>
    <w:rsid w:val="006A01F0"/>
    <w:rsid w:val="00713890"/>
    <w:rsid w:val="00D21469"/>
    <w:rsid w:val="00F14647"/>
    <w:rsid w:val="00FA1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56707"/>
  <w15:chartTrackingRefBased/>
  <w15:docId w15:val="{692C6390-2CF1-477A-8EC4-3CE8E43E1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047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7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8ab9d1-431f-4d64-80c7-4ec976982fa5">
      <Terms xmlns="http://schemas.microsoft.com/office/infopath/2007/PartnerControls"/>
    </lcf76f155ced4ddcb4097134ff3c332f>
    <TaxCatchAll xmlns="3569206c-c175-4e29-9ce4-abfa5b3ca09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8F3868BEF90F44A466231742968FBA" ma:contentTypeVersion="14" ma:contentTypeDescription="Create a new document." ma:contentTypeScope="" ma:versionID="50c14473e4370f8da8a4d0368e3639f2">
  <xsd:schema xmlns:xsd="http://www.w3.org/2001/XMLSchema" xmlns:xs="http://www.w3.org/2001/XMLSchema" xmlns:p="http://schemas.microsoft.com/office/2006/metadata/properties" xmlns:ns2="de8ab9d1-431f-4d64-80c7-4ec976982fa5" xmlns:ns3="3569206c-c175-4e29-9ce4-abfa5b3ca091" targetNamespace="http://schemas.microsoft.com/office/2006/metadata/properties" ma:root="true" ma:fieldsID="d932b3edfc17fc88d32e80614e74869d" ns2:_="" ns3:_="">
    <xsd:import namespace="de8ab9d1-431f-4d64-80c7-4ec976982fa5"/>
    <xsd:import namespace="3569206c-c175-4e29-9ce4-abfa5b3ca0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ab9d1-431f-4d64-80c7-4ec976982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26dce4f-aca9-4610-9b43-ab6d3bf523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69206c-c175-4e29-9ce4-abfa5b3ca09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c468a06-16ab-424d-8c99-6c5af97c258f}" ma:internalName="TaxCatchAll" ma:showField="CatchAllData" ma:web="3569206c-c175-4e29-9ce4-abfa5b3ca0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5E7892-81AF-4052-AEC6-ADDCF36350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2A0EC4-115B-4D28-9C59-EE3A3E033EAA}">
  <ds:schemaRefs>
    <ds:schemaRef ds:uri="http://schemas.microsoft.com/office/2006/metadata/properties"/>
    <ds:schemaRef ds:uri="http://schemas.microsoft.com/office/infopath/2007/PartnerControls"/>
    <ds:schemaRef ds:uri="4e22aa60-ce91-48c5-aa3f-3a558084a61d"/>
    <ds:schemaRef ds:uri="06ae4e04-e907-4aca-a037-867bb4df0ff9"/>
    <ds:schemaRef ds:uri="de8ab9d1-431f-4d64-80c7-4ec976982fa5"/>
    <ds:schemaRef ds:uri="3569206c-c175-4e29-9ce4-abfa5b3ca091"/>
  </ds:schemaRefs>
</ds:datastoreItem>
</file>

<file path=customXml/itemProps3.xml><?xml version="1.0" encoding="utf-8"?>
<ds:datastoreItem xmlns:ds="http://schemas.openxmlformats.org/officeDocument/2006/customXml" ds:itemID="{DB4FDA01-C49F-4CB1-9CF1-EB6E26D3EDF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9</Words>
  <Characters>1120</Characters>
  <Application>Microsoft Office Word</Application>
  <DocSecurity>0</DocSecurity>
  <Lines>2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a</dc:creator>
  <cp:keywords/>
  <dc:description/>
  <cp:lastModifiedBy>Laura Clark</cp:lastModifiedBy>
  <cp:revision>2</cp:revision>
  <dcterms:created xsi:type="dcterms:W3CDTF">2023-03-27T16:23:00Z</dcterms:created>
  <dcterms:modified xsi:type="dcterms:W3CDTF">2023-03-27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8F3868BEF90F44A466231742968FBA</vt:lpwstr>
  </property>
  <property fmtid="{D5CDD505-2E9C-101B-9397-08002B2CF9AE}" pid="3" name="GrammarlyDocumentId">
    <vt:lpwstr>5ac7f6a644508326efef3eec605ca8124035b31e5ad2a889f30f95d73f96eb27</vt:lpwstr>
  </property>
</Properties>
</file>